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3007b3d de 2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3007b3d</w:t>
        </w:r>
      </w:hyperlink>
      <w:r>
        <w:t xml:space="preserve"> </w:t>
      </w:r>
      <w:r>
        <w:t xml:space="preserve">del October 2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007b3d del 2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3:47:52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3007b3de681daafa70da9e50d6c0e822dc2b6af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3007b3de681daafa70da9e50d6c0e822dc2b6af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25T18:51:51Z</dcterms:created>
  <dcterms:modified xsi:type="dcterms:W3CDTF">2023-10-25T18: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